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A2CAE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1B4E051D" w14:textId="180948C0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Minutes of Meeting # </w:t>
      </w:r>
      <w:r w:rsidR="0016786E">
        <w:rPr>
          <w:rFonts w:ascii="Calibri" w:eastAsia="Times New Roman" w:hAnsi="Calibri" w:cs="Arial"/>
          <w:b/>
          <w:lang w:val="en-GB"/>
        </w:rPr>
        <w:t>9</w:t>
      </w:r>
      <w:r w:rsidR="00FD11D2">
        <w:rPr>
          <w:rFonts w:ascii="Calibri" w:eastAsia="Times New Roman" w:hAnsi="Calibri" w:cs="Arial"/>
          <w:b/>
          <w:lang w:val="en-GB"/>
        </w:rPr>
        <w:t xml:space="preserve"> </w:t>
      </w:r>
      <w:r w:rsidR="003B69F0">
        <w:rPr>
          <w:rFonts w:ascii="Calibri" w:eastAsia="Times New Roman" w:hAnsi="Calibri" w:cs="Arial"/>
          <w:b/>
          <w:lang w:val="en-GB"/>
        </w:rPr>
        <w:t>A</w:t>
      </w:r>
      <w:r w:rsidR="002A742B">
        <w:rPr>
          <w:rFonts w:ascii="Calibri" w:eastAsia="Times New Roman" w:hAnsi="Calibri" w:cs="Arial"/>
          <w:b/>
          <w:lang w:val="en-GB"/>
        </w:rPr>
        <w:t>M –</w:t>
      </w:r>
      <w:r w:rsidR="00FD11D2">
        <w:rPr>
          <w:rFonts w:ascii="Calibri" w:eastAsia="Times New Roman" w:hAnsi="Calibri" w:cs="Arial"/>
          <w:b/>
          <w:lang w:val="en-GB"/>
        </w:rPr>
        <w:t xml:space="preserve"> </w:t>
      </w:r>
      <w:r w:rsidR="008273E2">
        <w:rPr>
          <w:rFonts w:ascii="Calibri" w:eastAsia="Times New Roman" w:hAnsi="Calibri" w:cs="Arial"/>
          <w:b/>
          <w:lang w:val="en-GB"/>
        </w:rPr>
        <w:t>4</w:t>
      </w:r>
      <w:r w:rsidR="002A742B">
        <w:rPr>
          <w:rFonts w:ascii="Calibri" w:eastAsia="Times New Roman" w:hAnsi="Calibri" w:cs="Arial"/>
          <w:b/>
          <w:lang w:val="en-GB"/>
        </w:rPr>
        <w:t xml:space="preserve"> PM #</w:t>
      </w:r>
      <w:r w:rsidR="008273E2">
        <w:rPr>
          <w:rFonts w:ascii="Calibri" w:eastAsia="Times New Roman" w:hAnsi="Calibri" w:cs="Arial"/>
          <w:i/>
          <w:lang w:val="en-GB"/>
        </w:rPr>
        <w:t xml:space="preserve"> 29</w:t>
      </w:r>
      <w:r w:rsidR="002A742B">
        <w:rPr>
          <w:rFonts w:ascii="Calibri" w:eastAsia="Times New Roman" w:hAnsi="Calibri" w:cs="Arial"/>
          <w:i/>
          <w:lang w:val="en-GB"/>
        </w:rPr>
        <w:t>/10/2018</w:t>
      </w:r>
      <w:r w:rsidR="0026287E">
        <w:rPr>
          <w:rFonts w:ascii="Calibri" w:eastAsia="Times New Roman" w:hAnsi="Calibri" w:cs="Arial"/>
          <w:i/>
          <w:lang w:val="en-GB"/>
        </w:rPr>
        <w:t xml:space="preserve"> </w:t>
      </w:r>
      <w:r w:rsidR="002A742B">
        <w:rPr>
          <w:rFonts w:ascii="Calibri" w:eastAsia="Times New Roman" w:hAnsi="Calibri" w:cs="Arial"/>
          <w:i/>
          <w:lang w:val="en-GB"/>
        </w:rPr>
        <w:t># MIT,Manukau</w:t>
      </w:r>
    </w:p>
    <w:p w14:paraId="1B26E82E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EA5DA7E" w14:textId="0C7E26C4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Chairperson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E1717F">
        <w:rPr>
          <w:rFonts w:ascii="Calibri" w:eastAsia="Times New Roman" w:hAnsi="Calibri" w:cs="Arial"/>
          <w:lang w:val="en-GB"/>
        </w:rPr>
        <w:t>Sushil Cherian</w:t>
      </w:r>
    </w:p>
    <w:p w14:paraId="7BBBECEF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737D92DE" w14:textId="0B9241C0" w:rsidR="004E7AA8" w:rsidRPr="00315F43" w:rsidRDefault="005F0014" w:rsidP="002A742B">
      <w:pPr>
        <w:spacing w:after="0" w:line="240" w:lineRule="auto"/>
        <w:outlineLvl w:val="0"/>
        <w:rPr>
          <w:rFonts w:ascii="Calibri" w:eastAsia="Times New Roman" w:hAnsi="Calibri" w:cs="Arial"/>
          <w:lang w:val="en-GB"/>
        </w:rPr>
      </w:pPr>
      <w:r>
        <w:rPr>
          <w:rFonts w:ascii="Calibri" w:eastAsia="Times New Roman" w:hAnsi="Calibri" w:cs="Arial"/>
          <w:b/>
          <w:lang w:val="en-GB"/>
        </w:rPr>
        <w:t>Minute Taker</w:t>
      </w:r>
      <w:r w:rsidR="004E7AA8" w:rsidRPr="004E7AA8">
        <w:rPr>
          <w:rFonts w:ascii="Calibri" w:eastAsia="Times New Roman" w:hAnsi="Calibri" w:cs="Arial"/>
          <w:b/>
          <w:lang w:val="en-GB"/>
        </w:rPr>
        <w:t xml:space="preserve">: </w:t>
      </w:r>
      <w:r w:rsidR="00E1717F">
        <w:rPr>
          <w:rFonts w:ascii="Calibri" w:eastAsia="Times New Roman" w:hAnsi="Calibri" w:cs="Arial"/>
          <w:b/>
          <w:lang w:val="en-GB"/>
        </w:rPr>
        <w:t>Jithin Varghese</w:t>
      </w:r>
    </w:p>
    <w:p w14:paraId="33784D34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293695CA" w14:textId="1097B37C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Present: </w:t>
      </w:r>
      <w:r w:rsidR="0026287E">
        <w:rPr>
          <w:rFonts w:ascii="Calibri" w:eastAsia="Times New Roman" w:hAnsi="Calibri" w:cs="Arial"/>
          <w:lang w:val="en-GB"/>
        </w:rPr>
        <w:t xml:space="preserve"> </w:t>
      </w:r>
      <w:r w:rsidR="002A742B">
        <w:rPr>
          <w:rFonts w:ascii="Calibri" w:eastAsia="Times New Roman" w:hAnsi="Calibri" w:cs="Arial"/>
          <w:lang w:val="en-GB"/>
        </w:rPr>
        <w:t>All Present</w:t>
      </w:r>
    </w:p>
    <w:p w14:paraId="2E1D2E51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30869B4A" w14:textId="31110F95" w:rsidR="004E7AA8" w:rsidRP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b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pologies: </w:t>
      </w:r>
      <w:r w:rsidR="002A742B">
        <w:rPr>
          <w:rFonts w:ascii="Calibri" w:eastAsia="Times New Roman" w:hAnsi="Calibri" w:cs="Arial"/>
          <w:b/>
          <w:lang w:val="en-GB"/>
        </w:rPr>
        <w:t>NA</w:t>
      </w:r>
    </w:p>
    <w:p w14:paraId="370032C3" w14:textId="77777777" w:rsidR="004E7AA8" w:rsidRPr="004E7AA8" w:rsidRDefault="004E7AA8" w:rsidP="004E7AA8">
      <w:pPr>
        <w:spacing w:after="0" w:line="240" w:lineRule="auto"/>
        <w:rPr>
          <w:rFonts w:ascii="Calibri" w:eastAsia="Times New Roman" w:hAnsi="Calibri" w:cs="Arial"/>
          <w:b/>
          <w:lang w:val="en-GB"/>
        </w:rPr>
      </w:pPr>
    </w:p>
    <w:p w14:paraId="56839B0B" w14:textId="7B0BAAB5" w:rsidR="004E7AA8" w:rsidRDefault="004E7AA8" w:rsidP="002A742B">
      <w:pPr>
        <w:spacing w:after="0" w:line="240" w:lineRule="auto"/>
        <w:outlineLvl w:val="0"/>
        <w:rPr>
          <w:rFonts w:ascii="Calibri" w:eastAsia="Times New Roman" w:hAnsi="Calibri" w:cs="Arial"/>
          <w:lang w:val="en-GB"/>
        </w:rPr>
      </w:pPr>
      <w:r w:rsidRPr="004E7AA8">
        <w:rPr>
          <w:rFonts w:ascii="Calibri" w:eastAsia="Times New Roman" w:hAnsi="Calibri" w:cs="Arial"/>
          <w:b/>
          <w:lang w:val="en-GB"/>
        </w:rPr>
        <w:t xml:space="preserve">Absent (no apology received): </w:t>
      </w:r>
      <w:r w:rsidR="002A742B">
        <w:rPr>
          <w:rFonts w:ascii="Calibri" w:eastAsia="Times New Roman" w:hAnsi="Calibri" w:cs="Arial"/>
          <w:b/>
          <w:lang w:val="en-GB"/>
        </w:rPr>
        <w:t>NA</w:t>
      </w:r>
    </w:p>
    <w:p w14:paraId="32B5DC2A" w14:textId="77777777" w:rsidR="0026287E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p w14:paraId="05CC1453" w14:textId="77777777" w:rsidR="0026287E" w:rsidRPr="004E7AA8" w:rsidRDefault="0026287E" w:rsidP="0026287E">
      <w:pPr>
        <w:spacing w:after="0" w:line="240" w:lineRule="auto"/>
        <w:rPr>
          <w:rFonts w:ascii="Calibri" w:eastAsia="Times New Roman" w:hAnsi="Calibri" w:cs="Arial"/>
          <w:lang w:val="en-GB"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910"/>
        <w:gridCol w:w="6009"/>
        <w:gridCol w:w="2431"/>
      </w:tblGrid>
      <w:tr w:rsidR="004E7AA8" w:rsidRPr="004E7AA8" w14:paraId="3F5EE2A7" w14:textId="77777777" w:rsidTr="00466DF4">
        <w:tc>
          <w:tcPr>
            <w:tcW w:w="910" w:type="dxa"/>
            <w:shd w:val="clear" w:color="auto" w:fill="E79F8B"/>
          </w:tcPr>
          <w:p w14:paraId="11DFCF2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Agenda </w:t>
            </w:r>
          </w:p>
          <w:p w14:paraId="521A38E5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Item</w:t>
            </w:r>
          </w:p>
        </w:tc>
        <w:tc>
          <w:tcPr>
            <w:tcW w:w="6009" w:type="dxa"/>
            <w:shd w:val="clear" w:color="auto" w:fill="E79F8B"/>
          </w:tcPr>
          <w:p w14:paraId="53059876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 xml:space="preserve">Description </w:t>
            </w: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– include a heading for each item recorded and a brief summary of the discussion.</w:t>
            </w:r>
          </w:p>
        </w:tc>
        <w:tc>
          <w:tcPr>
            <w:tcW w:w="2431" w:type="dxa"/>
            <w:shd w:val="clear" w:color="auto" w:fill="E79F8B"/>
          </w:tcPr>
          <w:p w14:paraId="18B6B698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i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lang w:val="en-GB"/>
              </w:rPr>
              <w:t>Include the following four points:</w:t>
            </w:r>
          </w:p>
          <w:p w14:paraId="3487A2E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Action</w:t>
            </w:r>
          </w:p>
          <w:p w14:paraId="5280A4BF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b/>
                <w:i/>
                <w:sz w:val="20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Person responsible</w:t>
            </w:r>
          </w:p>
          <w:p w14:paraId="2C3D1BC3" w14:textId="77777777" w:rsidR="004E7AA8" w:rsidRPr="004E7AA8" w:rsidRDefault="004E7AA8" w:rsidP="004E7AA8">
            <w:pPr>
              <w:numPr>
                <w:ilvl w:val="0"/>
                <w:numId w:val="1"/>
              </w:numPr>
              <w:spacing w:after="0" w:line="240" w:lineRule="auto"/>
              <w:contextualSpacing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i/>
                <w:sz w:val="20"/>
                <w:lang w:val="en-GB"/>
              </w:rPr>
              <w:t>Date action is to be completed</w:t>
            </w:r>
          </w:p>
        </w:tc>
      </w:tr>
      <w:tr w:rsidR="004E7AA8" w:rsidRPr="004E7AA8" w14:paraId="756410DF" w14:textId="77777777" w:rsidTr="00E025CA">
        <w:tc>
          <w:tcPr>
            <w:tcW w:w="910" w:type="dxa"/>
            <w:shd w:val="clear" w:color="auto" w:fill="auto"/>
          </w:tcPr>
          <w:p w14:paraId="362A0034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1.</w:t>
            </w:r>
          </w:p>
        </w:tc>
        <w:tc>
          <w:tcPr>
            <w:tcW w:w="6009" w:type="dxa"/>
            <w:shd w:val="clear" w:color="auto" w:fill="auto"/>
          </w:tcPr>
          <w:p w14:paraId="04569513" w14:textId="77777777" w:rsidR="004E7AA8" w:rsidRPr="004E7AA8" w:rsidRDefault="004E7AA8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 w:rsidRPr="004E7AA8">
              <w:rPr>
                <w:rFonts w:ascii="Calibri" w:eastAsia="Calibri" w:hAnsi="Calibri" w:cs="Arial"/>
                <w:b/>
                <w:lang w:val="en-GB"/>
              </w:rPr>
              <w:t>Appointment of chairperson and recorder</w:t>
            </w:r>
          </w:p>
          <w:p w14:paraId="08A1A6A3" w14:textId="7F7E0720" w:rsidR="004E7AA8" w:rsidRPr="004E7AA8" w:rsidRDefault="00E1717F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i/>
                <w:lang w:val="en-GB"/>
              </w:rPr>
              <w:t>Sushil Cherian</w:t>
            </w:r>
            <w:r w:rsidR="002A742B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>was appointed to chair the meeting and</w:t>
            </w:r>
            <w:r w:rsidR="002A742B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>
              <w:rPr>
                <w:rFonts w:ascii="Calibri" w:eastAsia="Calibri" w:hAnsi="Calibri" w:cs="Arial"/>
                <w:i/>
                <w:lang w:val="en-GB"/>
              </w:rPr>
              <w:t>Jithin varghese</w:t>
            </w:r>
            <w:r w:rsidR="00466DF4">
              <w:rPr>
                <w:rFonts w:ascii="Calibri" w:eastAsia="Calibri" w:hAnsi="Calibri" w:cs="Arial"/>
                <w:i/>
                <w:lang w:val="en-GB"/>
              </w:rPr>
              <w:t xml:space="preserve">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 xml:space="preserve">was appointed to </w:t>
            </w:r>
            <w:r w:rsidR="005F0014">
              <w:rPr>
                <w:rFonts w:ascii="Calibri" w:eastAsia="Calibri" w:hAnsi="Calibri" w:cs="Arial"/>
                <w:lang w:val="en-GB"/>
              </w:rPr>
              <w:t xml:space="preserve">take minutes of </w:t>
            </w:r>
            <w:r w:rsidR="004E7AA8" w:rsidRPr="004E7AA8">
              <w:rPr>
                <w:rFonts w:ascii="Calibri" w:eastAsia="Calibri" w:hAnsi="Calibri" w:cs="Arial"/>
                <w:lang w:val="en-GB"/>
              </w:rPr>
              <w:t>this meeting.</w:t>
            </w:r>
          </w:p>
        </w:tc>
        <w:tc>
          <w:tcPr>
            <w:tcW w:w="2431" w:type="dxa"/>
            <w:shd w:val="clear" w:color="auto" w:fill="auto"/>
          </w:tcPr>
          <w:p w14:paraId="3C827F8D" w14:textId="6988F5CF" w:rsidR="004E7AA8" w:rsidRPr="004E7AA8" w:rsidRDefault="002A742B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1</w:t>
            </w:r>
          </w:p>
        </w:tc>
      </w:tr>
      <w:tr w:rsidR="004E7AA8" w:rsidRPr="004E7AA8" w14:paraId="6E733810" w14:textId="77777777" w:rsidTr="00E025CA">
        <w:tc>
          <w:tcPr>
            <w:tcW w:w="910" w:type="dxa"/>
            <w:shd w:val="clear" w:color="auto" w:fill="auto"/>
          </w:tcPr>
          <w:p w14:paraId="1AE83440" w14:textId="77777777" w:rsidR="004E7AA8" w:rsidRPr="004E7AA8" w:rsidRDefault="004E7AA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 w:rsidRPr="004E7AA8">
              <w:rPr>
                <w:rFonts w:ascii="Calibri" w:eastAsia="Calibri" w:hAnsi="Calibri" w:cs="Arial"/>
                <w:lang w:val="en-GB"/>
              </w:rPr>
              <w:t>2.</w:t>
            </w:r>
          </w:p>
        </w:tc>
        <w:tc>
          <w:tcPr>
            <w:tcW w:w="6009" w:type="dxa"/>
            <w:shd w:val="clear" w:color="auto" w:fill="auto"/>
          </w:tcPr>
          <w:p w14:paraId="59292AD4" w14:textId="6A32DC5B" w:rsidR="004E7AA8" w:rsidRDefault="00466DF4" w:rsidP="004E7AA8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Review of previous minutes and actions</w:t>
            </w:r>
          </w:p>
          <w:p w14:paraId="1B5CEDF8" w14:textId="235C9253" w:rsidR="00466DF4" w:rsidRPr="00315F43" w:rsidRDefault="008273E2" w:rsidP="0016786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Preparing the proposal for submission</w:t>
            </w:r>
          </w:p>
        </w:tc>
        <w:tc>
          <w:tcPr>
            <w:tcW w:w="2431" w:type="dxa"/>
            <w:shd w:val="clear" w:color="auto" w:fill="auto"/>
          </w:tcPr>
          <w:p w14:paraId="48548B5D" w14:textId="6CB37AF7" w:rsidR="00B82C90" w:rsidRPr="006D688A" w:rsidRDefault="0016786E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1</w:t>
            </w:r>
          </w:p>
        </w:tc>
      </w:tr>
      <w:tr w:rsidR="004E7AA8" w:rsidRPr="004E7AA8" w14:paraId="3C54CFE2" w14:textId="77777777" w:rsidTr="001A1997">
        <w:trPr>
          <w:trHeight w:val="1952"/>
        </w:trPr>
        <w:tc>
          <w:tcPr>
            <w:tcW w:w="910" w:type="dxa"/>
            <w:shd w:val="clear" w:color="auto" w:fill="auto"/>
          </w:tcPr>
          <w:p w14:paraId="553AB060" w14:textId="77777777" w:rsidR="004E7AA8" w:rsidRPr="004E7AA8" w:rsidRDefault="00C57BF8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3</w:t>
            </w:r>
          </w:p>
        </w:tc>
        <w:tc>
          <w:tcPr>
            <w:tcW w:w="6009" w:type="dxa"/>
            <w:shd w:val="clear" w:color="auto" w:fill="auto"/>
          </w:tcPr>
          <w:p w14:paraId="4D3793B8" w14:textId="2E198DD4" w:rsidR="00FD11D2" w:rsidRPr="00FD11D2" w:rsidRDefault="009B7BB9" w:rsidP="00CA7D8E">
            <w:pPr>
              <w:spacing w:after="0" w:line="240" w:lineRule="auto"/>
              <w:rPr>
                <w:rFonts w:ascii="Calibri" w:eastAsia="Calibri" w:hAnsi="Calibri" w:cs="Arial"/>
                <w:b/>
                <w:lang w:val="en-GB"/>
              </w:rPr>
            </w:pPr>
            <w:r>
              <w:rPr>
                <w:rFonts w:ascii="Calibri" w:eastAsia="Calibri" w:hAnsi="Calibri" w:cs="Arial"/>
                <w:b/>
                <w:lang w:val="en-GB"/>
              </w:rPr>
              <w:t>Agenda item 1</w:t>
            </w:r>
          </w:p>
          <w:p w14:paraId="22065C77" w14:textId="77777777" w:rsidR="00CA7D8E" w:rsidRDefault="008273E2" w:rsidP="0016786E">
            <w:pPr>
              <w:pStyle w:val="ListParagraph"/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1.</w:t>
            </w:r>
            <w:r w:rsidR="0016786E">
              <w:rPr>
                <w:rFonts w:ascii="Calibri" w:eastAsia="Calibri" w:hAnsi="Calibri" w:cs="Arial"/>
                <w:lang w:val="en-GB"/>
              </w:rPr>
              <w:t>Preparing the proposal for submission</w:t>
            </w:r>
            <w:r w:rsidR="00E1717F">
              <w:rPr>
                <w:rFonts w:ascii="Calibri" w:eastAsia="Calibri" w:hAnsi="Calibri" w:cs="Arial"/>
                <w:lang w:val="en-GB"/>
              </w:rPr>
              <w:t xml:space="preserve"> </w:t>
            </w:r>
          </w:p>
          <w:p w14:paraId="7098C4A5" w14:textId="3637F50D" w:rsidR="008273E2" w:rsidRDefault="008273E2" w:rsidP="0016786E">
            <w:pPr>
              <w:pStyle w:val="ListParagraph"/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2.merged both of the group member work and recheck the structer</w:t>
            </w:r>
          </w:p>
          <w:p w14:paraId="481776AA" w14:textId="0D83ACAF" w:rsidR="008273E2" w:rsidRPr="00E1717F" w:rsidRDefault="008273E2" w:rsidP="0016786E">
            <w:pPr>
              <w:pStyle w:val="ListParagraph"/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3.Succsefully submitted the proposal to the canvas.</w:t>
            </w:r>
          </w:p>
        </w:tc>
        <w:tc>
          <w:tcPr>
            <w:tcW w:w="2431" w:type="dxa"/>
            <w:shd w:val="clear" w:color="auto" w:fill="auto"/>
          </w:tcPr>
          <w:p w14:paraId="47303F02" w14:textId="2FFBD4DE" w:rsidR="0026287E" w:rsidRPr="006D688A" w:rsidRDefault="0026287E" w:rsidP="0026287E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3453FBC8" w14:textId="77777777" w:rsidR="00FD11D2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2661A155" w14:textId="77777777" w:rsidR="00FD11D2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  <w:p w14:paraId="67954E7C" w14:textId="77777777" w:rsidR="00B82C90" w:rsidRDefault="002A742B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2.Sushil Cherian</w:t>
            </w:r>
          </w:p>
          <w:p w14:paraId="68AC7D6E" w14:textId="734B8755" w:rsidR="00FD11D2" w:rsidRPr="006D688A" w:rsidRDefault="00FD11D2" w:rsidP="006D688A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2.Jithin </w:t>
            </w:r>
            <w:r w:rsidR="008E650D">
              <w:rPr>
                <w:rFonts w:ascii="Calibri" w:eastAsia="Calibri" w:hAnsi="Calibri" w:cs="Arial"/>
                <w:lang w:val="en-GB"/>
              </w:rPr>
              <w:t>V</w:t>
            </w:r>
            <w:r>
              <w:rPr>
                <w:rFonts w:ascii="Calibri" w:eastAsia="Calibri" w:hAnsi="Calibri" w:cs="Arial"/>
                <w:lang w:val="en-GB"/>
              </w:rPr>
              <w:t>arghese</w:t>
            </w:r>
          </w:p>
        </w:tc>
      </w:tr>
      <w:tr w:rsidR="00C57BF8" w:rsidRPr="004E7AA8" w14:paraId="5B486F2A" w14:textId="77777777" w:rsidTr="00E025CA">
        <w:trPr>
          <w:trHeight w:val="181"/>
        </w:trPr>
        <w:tc>
          <w:tcPr>
            <w:tcW w:w="910" w:type="dxa"/>
            <w:shd w:val="clear" w:color="auto" w:fill="auto"/>
          </w:tcPr>
          <w:p w14:paraId="561A532B" w14:textId="3314EB0C" w:rsidR="00C57BF8" w:rsidRPr="00C57BF8" w:rsidRDefault="009B7BB9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4</w:t>
            </w:r>
          </w:p>
        </w:tc>
        <w:tc>
          <w:tcPr>
            <w:tcW w:w="6009" w:type="dxa"/>
            <w:shd w:val="clear" w:color="auto" w:fill="auto"/>
          </w:tcPr>
          <w:p w14:paraId="2D8DAC3A" w14:textId="77777777" w:rsidR="00E1717F" w:rsidRDefault="00C57BF8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Date and time of next meeting</w:t>
            </w:r>
            <w:r w:rsidR="00E1717F">
              <w:rPr>
                <w:rFonts w:ascii="Calibri" w:eastAsia="Calibri" w:hAnsi="Calibri" w:cs="Arial"/>
                <w:lang w:val="en-GB"/>
              </w:rPr>
              <w:t xml:space="preserve"> </w:t>
            </w:r>
          </w:p>
          <w:p w14:paraId="4AF56952" w14:textId="212FE698" w:rsidR="002A742B" w:rsidRPr="00C57BF8" w:rsidRDefault="0016786E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29</w:t>
            </w:r>
            <w:r w:rsidR="002A742B">
              <w:rPr>
                <w:rFonts w:ascii="Calibri" w:eastAsia="Calibri" w:hAnsi="Calibri" w:cs="Arial"/>
                <w:lang w:val="en-GB"/>
              </w:rPr>
              <w:t>/10/2018</w:t>
            </w:r>
          </w:p>
        </w:tc>
        <w:tc>
          <w:tcPr>
            <w:tcW w:w="2431" w:type="dxa"/>
            <w:shd w:val="clear" w:color="auto" w:fill="auto"/>
          </w:tcPr>
          <w:p w14:paraId="43D63A51" w14:textId="7A3A77BB" w:rsidR="00C57BF8" w:rsidRDefault="0026287E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2A742B">
              <w:rPr>
                <w:rFonts w:ascii="Calibri" w:eastAsia="Calibri" w:hAnsi="Calibri" w:cs="Arial"/>
                <w:lang w:val="en-GB"/>
              </w:rPr>
              <w:t>1</w:t>
            </w:r>
          </w:p>
          <w:p w14:paraId="0C8812DD" w14:textId="73608C5D" w:rsidR="009B17CD" w:rsidRPr="004E7AA8" w:rsidRDefault="009B17CD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</w:p>
        </w:tc>
      </w:tr>
      <w:tr w:rsidR="00C57BF8" w:rsidRPr="004E7AA8" w14:paraId="23BBCD4D" w14:textId="77777777" w:rsidTr="00E025CA">
        <w:trPr>
          <w:trHeight w:val="181"/>
        </w:trPr>
        <w:tc>
          <w:tcPr>
            <w:tcW w:w="910" w:type="dxa"/>
            <w:shd w:val="clear" w:color="auto" w:fill="auto"/>
          </w:tcPr>
          <w:p w14:paraId="04DD9805" w14:textId="7C44491C" w:rsidR="00C57BF8" w:rsidRPr="00C57BF8" w:rsidRDefault="009B7BB9" w:rsidP="004E7AA8">
            <w:pPr>
              <w:spacing w:after="0" w:line="240" w:lineRule="auto"/>
              <w:jc w:val="center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5</w:t>
            </w:r>
          </w:p>
        </w:tc>
        <w:tc>
          <w:tcPr>
            <w:tcW w:w="6009" w:type="dxa"/>
            <w:shd w:val="clear" w:color="auto" w:fill="auto"/>
          </w:tcPr>
          <w:p w14:paraId="441DB1A9" w14:textId="77777777" w:rsidR="00C57BF8" w:rsidRPr="00C57BF8" w:rsidRDefault="00C57BF8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>Close meeting: Record date and time the meeting closed</w:t>
            </w:r>
          </w:p>
        </w:tc>
        <w:tc>
          <w:tcPr>
            <w:tcW w:w="2431" w:type="dxa"/>
            <w:shd w:val="clear" w:color="auto" w:fill="auto"/>
          </w:tcPr>
          <w:p w14:paraId="19EC9278" w14:textId="27DB12CB" w:rsidR="009B17CD" w:rsidRPr="004E7AA8" w:rsidRDefault="0026287E" w:rsidP="004E7AA8">
            <w:pPr>
              <w:spacing w:after="0" w:line="240" w:lineRule="auto"/>
              <w:rPr>
                <w:rFonts w:ascii="Calibri" w:eastAsia="Calibri" w:hAnsi="Calibri" w:cs="Arial"/>
                <w:lang w:val="en-GB"/>
              </w:rPr>
            </w:pPr>
            <w:r>
              <w:rPr>
                <w:rFonts w:ascii="Calibri" w:eastAsia="Calibri" w:hAnsi="Calibri" w:cs="Arial"/>
                <w:lang w:val="en-GB"/>
              </w:rPr>
              <w:t xml:space="preserve"> </w:t>
            </w:r>
            <w:r w:rsidR="008273E2">
              <w:rPr>
                <w:rFonts w:ascii="Calibri" w:eastAsia="Calibri" w:hAnsi="Calibri" w:cs="Arial"/>
                <w:lang w:val="en-GB"/>
              </w:rPr>
              <w:t>29</w:t>
            </w:r>
            <w:r w:rsidR="00FD11D2">
              <w:rPr>
                <w:rFonts w:ascii="Calibri" w:eastAsia="Calibri" w:hAnsi="Calibri" w:cs="Arial"/>
                <w:lang w:val="en-GB"/>
              </w:rPr>
              <w:t xml:space="preserve">/10/2018 # </w:t>
            </w:r>
            <w:r w:rsidR="008273E2">
              <w:rPr>
                <w:rFonts w:ascii="Calibri" w:eastAsia="Calibri" w:hAnsi="Calibri" w:cs="Arial"/>
                <w:lang w:val="en-GB"/>
              </w:rPr>
              <w:t>4:15</w:t>
            </w:r>
            <w:bookmarkStart w:id="0" w:name="_GoBack"/>
            <w:bookmarkEnd w:id="0"/>
            <w:r w:rsidR="002A742B">
              <w:rPr>
                <w:rFonts w:ascii="Calibri" w:eastAsia="Calibri" w:hAnsi="Calibri" w:cs="Arial"/>
                <w:lang w:val="en-GB"/>
              </w:rPr>
              <w:t>PM</w:t>
            </w:r>
          </w:p>
        </w:tc>
      </w:tr>
    </w:tbl>
    <w:p w14:paraId="76BFD64A" w14:textId="77777777" w:rsidR="005F0014" w:rsidRDefault="005F0014"/>
    <w:sectPr w:rsidR="005F0014" w:rsidSect="00A31078">
      <w:headerReference w:type="default" r:id="rId7"/>
      <w:footerReference w:type="default" r:id="rId8"/>
      <w:pgSz w:w="12240" w:h="15840"/>
      <w:pgMar w:top="1440" w:right="1440" w:bottom="1440" w:left="144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F7EA705" w14:textId="77777777" w:rsidR="00774322" w:rsidRDefault="00774322" w:rsidP="004E7AA8">
      <w:pPr>
        <w:spacing w:after="0" w:line="240" w:lineRule="auto"/>
      </w:pPr>
      <w:r>
        <w:separator/>
      </w:r>
    </w:p>
  </w:endnote>
  <w:endnote w:type="continuationSeparator" w:id="0">
    <w:p w14:paraId="1D0F1EBD" w14:textId="77777777" w:rsidR="00774322" w:rsidRDefault="00774322" w:rsidP="004E7AA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B0CC477" w14:textId="77777777" w:rsidR="00473D05" w:rsidRDefault="0001666F">
    <w:pPr>
      <w:pStyle w:val="Footer"/>
      <w:jc w:val="right"/>
    </w:pPr>
    <w:r>
      <w:t xml:space="preserve">Page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PAGE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  <w:r>
      <w:t xml:space="preserve"> of </w:t>
    </w:r>
    <w:r>
      <w:rPr>
        <w:b/>
        <w:bCs/>
        <w:szCs w:val="24"/>
      </w:rPr>
      <w:fldChar w:fldCharType="begin"/>
    </w:r>
    <w:r>
      <w:rPr>
        <w:b/>
        <w:bCs/>
      </w:rPr>
      <w:instrText xml:space="preserve"> NUMPAGES  </w:instrText>
    </w:r>
    <w:r>
      <w:rPr>
        <w:b/>
        <w:bCs/>
        <w:szCs w:val="24"/>
      </w:rPr>
      <w:fldChar w:fldCharType="separate"/>
    </w:r>
    <w:r w:rsidR="0026287E">
      <w:rPr>
        <w:b/>
        <w:bCs/>
        <w:noProof/>
      </w:rPr>
      <w:t>1</w:t>
    </w:r>
    <w:r>
      <w:rPr>
        <w:b/>
        <w:bCs/>
        <w:szCs w:val="2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2CA8F1" w14:textId="77777777" w:rsidR="00774322" w:rsidRDefault="00774322" w:rsidP="004E7AA8">
      <w:pPr>
        <w:spacing w:after="0" w:line="240" w:lineRule="auto"/>
      </w:pPr>
      <w:r>
        <w:separator/>
      </w:r>
    </w:p>
  </w:footnote>
  <w:footnote w:type="continuationSeparator" w:id="0">
    <w:p w14:paraId="0540CF36" w14:textId="77777777" w:rsidR="00774322" w:rsidRDefault="00774322" w:rsidP="004E7AA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pPr w:leftFromText="180" w:rightFromText="180" w:vertAnchor="page" w:horzAnchor="margin" w:tblpY="474"/>
      <w:tblW w:w="0" w:type="auto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shd w:val="clear" w:color="auto" w:fill="E79F8B"/>
      <w:tblLook w:val="04A0" w:firstRow="1" w:lastRow="0" w:firstColumn="1" w:lastColumn="0" w:noHBand="0" w:noVBand="1"/>
    </w:tblPr>
    <w:tblGrid>
      <w:gridCol w:w="1455"/>
      <w:gridCol w:w="7895"/>
    </w:tblGrid>
    <w:tr w:rsidR="004E7AA8" w:rsidRPr="00FB5372" w14:paraId="61091D49" w14:textId="77777777" w:rsidTr="00466DF4">
      <w:trPr>
        <w:trHeight w:val="1285"/>
      </w:trPr>
      <w:tc>
        <w:tcPr>
          <w:tcW w:w="1462" w:type="dxa"/>
          <w:shd w:val="clear" w:color="auto" w:fill="E79F8B"/>
        </w:tcPr>
        <w:p w14:paraId="07038CD1" w14:textId="77777777" w:rsidR="004E7AA8" w:rsidRPr="0091039F" w:rsidRDefault="004E7AA8" w:rsidP="003E523D">
          <w:pPr>
            <w:jc w:val="center"/>
            <w:rPr>
              <w:szCs w:val="24"/>
              <w:lang w:eastAsia="en-NZ"/>
            </w:rPr>
          </w:pPr>
          <w:r>
            <w:rPr>
              <w:noProof/>
              <w:szCs w:val="24"/>
              <w:lang w:val="en-US"/>
            </w:rPr>
            <w:drawing>
              <wp:inline distT="0" distB="0" distL="0" distR="0" wp14:anchorId="7632E4AC" wp14:editId="197B9E96">
                <wp:extent cx="509270" cy="931545"/>
                <wp:effectExtent l="0" t="0" r="5080" b="1905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509270" cy="93154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002" w:type="dxa"/>
          <w:shd w:val="clear" w:color="auto" w:fill="E79F8B"/>
        </w:tcPr>
        <w:p w14:paraId="2E3DD03F" w14:textId="77777777" w:rsidR="00A04EF2" w:rsidRDefault="00A04EF2" w:rsidP="00A04EF2">
          <w:pPr>
            <w:pStyle w:val="NoSpacing"/>
            <w:jc w:val="center"/>
            <w:rPr>
              <w:b/>
              <w:lang w:eastAsia="en-NZ"/>
            </w:rPr>
          </w:pPr>
        </w:p>
        <w:p w14:paraId="146ABBB5" w14:textId="77777777" w:rsidR="00A04EF2" w:rsidRPr="00466DF4" w:rsidRDefault="004E7AA8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>Faculty of Business and Information Technology</w:t>
          </w:r>
        </w:p>
        <w:p w14:paraId="5DAFD8C8" w14:textId="595FEE00" w:rsidR="00D64FCD" w:rsidRDefault="00C87C8D" w:rsidP="00A04EF2">
          <w:pPr>
            <w:pStyle w:val="NoSpacing"/>
            <w:jc w:val="center"/>
            <w:rPr>
              <w:b/>
              <w:sz w:val="28"/>
              <w:szCs w:val="28"/>
              <w:lang w:eastAsia="en-NZ"/>
            </w:rPr>
          </w:pPr>
          <w:r>
            <w:rPr>
              <w:b/>
              <w:sz w:val="28"/>
              <w:szCs w:val="28"/>
              <w:lang w:eastAsia="en-NZ"/>
            </w:rPr>
            <w:t>Hot Topic in Software</w:t>
          </w:r>
        </w:p>
        <w:p w14:paraId="3E1C5C2E" w14:textId="77777777" w:rsidR="004E7AA8" w:rsidRPr="008F1657" w:rsidRDefault="00D64FCD" w:rsidP="00D64FCD">
          <w:pPr>
            <w:pStyle w:val="NoSpacing"/>
            <w:jc w:val="center"/>
            <w:rPr>
              <w:lang w:eastAsia="en-NZ"/>
            </w:rPr>
          </w:pPr>
          <w:r w:rsidRPr="00466DF4">
            <w:rPr>
              <w:b/>
              <w:sz w:val="28"/>
              <w:szCs w:val="28"/>
              <w:lang w:eastAsia="en-NZ"/>
            </w:rPr>
            <w:t xml:space="preserve">Meeting </w:t>
          </w:r>
          <w:r w:rsidR="004E7AA8" w:rsidRPr="00466DF4">
            <w:rPr>
              <w:b/>
              <w:sz w:val="28"/>
              <w:szCs w:val="28"/>
              <w:lang w:eastAsia="en-NZ"/>
            </w:rPr>
            <w:t xml:space="preserve">Minutes </w:t>
          </w:r>
        </w:p>
      </w:tc>
    </w:tr>
  </w:tbl>
  <w:p w14:paraId="35B56BC9" w14:textId="77777777" w:rsidR="00741486" w:rsidRDefault="0077432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021F5"/>
    <w:multiLevelType w:val="hybridMultilevel"/>
    <w:tmpl w:val="0E96E638"/>
    <w:lvl w:ilvl="0" w:tplc="90B26B0A">
      <w:start w:val="1"/>
      <w:numFmt w:val="decimal"/>
      <w:lvlText w:val="%1."/>
      <w:lvlJc w:val="left"/>
      <w:pPr>
        <w:ind w:left="720" w:hanging="360"/>
      </w:pPr>
      <w:rPr>
        <w:rFonts w:hint="default"/>
        <w:b/>
        <w:i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DB86050"/>
    <w:multiLevelType w:val="hybridMultilevel"/>
    <w:tmpl w:val="38AC6C8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DE0AB3"/>
    <w:multiLevelType w:val="hybridMultilevel"/>
    <w:tmpl w:val="62C0C2A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D25426"/>
    <w:multiLevelType w:val="hybridMultilevel"/>
    <w:tmpl w:val="43EE8B92"/>
    <w:lvl w:ilvl="0" w:tplc="B080A2DC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62E6591"/>
    <w:multiLevelType w:val="hybridMultilevel"/>
    <w:tmpl w:val="8AAA472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676686B"/>
    <w:multiLevelType w:val="hybridMultilevel"/>
    <w:tmpl w:val="57A26304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6"/>
  <w:removePersonalInformation/>
  <w:removeDateAndTime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yMjM3NDQwNjO2MLVQ0lEKTi0uzszPAykwrAUAY7YXaiwAAAA="/>
  </w:docVars>
  <w:rsids>
    <w:rsidRoot w:val="004E7AA8"/>
    <w:rsid w:val="000109F8"/>
    <w:rsid w:val="0001666F"/>
    <w:rsid w:val="0002535B"/>
    <w:rsid w:val="00032190"/>
    <w:rsid w:val="00043A16"/>
    <w:rsid w:val="000770E6"/>
    <w:rsid w:val="0008427F"/>
    <w:rsid w:val="0009182F"/>
    <w:rsid w:val="000D2C76"/>
    <w:rsid w:val="001171C6"/>
    <w:rsid w:val="0016786E"/>
    <w:rsid w:val="00167CA7"/>
    <w:rsid w:val="00173D25"/>
    <w:rsid w:val="00177AF1"/>
    <w:rsid w:val="001A1997"/>
    <w:rsid w:val="001B4EA1"/>
    <w:rsid w:val="001C0245"/>
    <w:rsid w:val="001C7F5B"/>
    <w:rsid w:val="001D3CFB"/>
    <w:rsid w:val="001F0D7C"/>
    <w:rsid w:val="00210028"/>
    <w:rsid w:val="00210247"/>
    <w:rsid w:val="002269E1"/>
    <w:rsid w:val="00236831"/>
    <w:rsid w:val="002517FC"/>
    <w:rsid w:val="0025465C"/>
    <w:rsid w:val="0026287E"/>
    <w:rsid w:val="002679E2"/>
    <w:rsid w:val="00284F64"/>
    <w:rsid w:val="002A51A3"/>
    <w:rsid w:val="002A742B"/>
    <w:rsid w:val="00301808"/>
    <w:rsid w:val="00315F43"/>
    <w:rsid w:val="003879A4"/>
    <w:rsid w:val="00395C30"/>
    <w:rsid w:val="003B69F0"/>
    <w:rsid w:val="003B7538"/>
    <w:rsid w:val="003F27FB"/>
    <w:rsid w:val="00466DF4"/>
    <w:rsid w:val="004817FB"/>
    <w:rsid w:val="004C02E2"/>
    <w:rsid w:val="004D4D4A"/>
    <w:rsid w:val="004E7AA8"/>
    <w:rsid w:val="00500AD8"/>
    <w:rsid w:val="005344A6"/>
    <w:rsid w:val="00560E3D"/>
    <w:rsid w:val="00563E6C"/>
    <w:rsid w:val="005D1CD1"/>
    <w:rsid w:val="005E71FF"/>
    <w:rsid w:val="005F0014"/>
    <w:rsid w:val="005F6376"/>
    <w:rsid w:val="0062428F"/>
    <w:rsid w:val="00630830"/>
    <w:rsid w:val="00650135"/>
    <w:rsid w:val="00687990"/>
    <w:rsid w:val="006A456D"/>
    <w:rsid w:val="006D415E"/>
    <w:rsid w:val="006D530F"/>
    <w:rsid w:val="006D688A"/>
    <w:rsid w:val="006E6A28"/>
    <w:rsid w:val="00714C0C"/>
    <w:rsid w:val="007172AE"/>
    <w:rsid w:val="00723C10"/>
    <w:rsid w:val="00724C12"/>
    <w:rsid w:val="00727981"/>
    <w:rsid w:val="00745359"/>
    <w:rsid w:val="00774322"/>
    <w:rsid w:val="00775532"/>
    <w:rsid w:val="00784897"/>
    <w:rsid w:val="00786CA3"/>
    <w:rsid w:val="00787FE6"/>
    <w:rsid w:val="007B7DB0"/>
    <w:rsid w:val="007C6BF7"/>
    <w:rsid w:val="00801BCF"/>
    <w:rsid w:val="008056FF"/>
    <w:rsid w:val="00825123"/>
    <w:rsid w:val="008273E2"/>
    <w:rsid w:val="00833568"/>
    <w:rsid w:val="00851D40"/>
    <w:rsid w:val="00860B22"/>
    <w:rsid w:val="0087146C"/>
    <w:rsid w:val="008A52B8"/>
    <w:rsid w:val="008D7A21"/>
    <w:rsid w:val="008E650D"/>
    <w:rsid w:val="008F43FF"/>
    <w:rsid w:val="0090345D"/>
    <w:rsid w:val="009A135B"/>
    <w:rsid w:val="009A4AF1"/>
    <w:rsid w:val="009B17CD"/>
    <w:rsid w:val="009B7BB9"/>
    <w:rsid w:val="009C6001"/>
    <w:rsid w:val="009D5653"/>
    <w:rsid w:val="009D5CCE"/>
    <w:rsid w:val="00A0220D"/>
    <w:rsid w:val="00A04EF2"/>
    <w:rsid w:val="00AA1049"/>
    <w:rsid w:val="00AF1D89"/>
    <w:rsid w:val="00B26023"/>
    <w:rsid w:val="00B467F8"/>
    <w:rsid w:val="00B6540D"/>
    <w:rsid w:val="00B82C90"/>
    <w:rsid w:val="00B84867"/>
    <w:rsid w:val="00B86D32"/>
    <w:rsid w:val="00B94B25"/>
    <w:rsid w:val="00BB16FA"/>
    <w:rsid w:val="00BB75FA"/>
    <w:rsid w:val="00BD2801"/>
    <w:rsid w:val="00C00069"/>
    <w:rsid w:val="00C24D29"/>
    <w:rsid w:val="00C26029"/>
    <w:rsid w:val="00C3125D"/>
    <w:rsid w:val="00C51322"/>
    <w:rsid w:val="00C57BF8"/>
    <w:rsid w:val="00C623F1"/>
    <w:rsid w:val="00C65EF2"/>
    <w:rsid w:val="00C87C8D"/>
    <w:rsid w:val="00C95DD6"/>
    <w:rsid w:val="00CA7D8E"/>
    <w:rsid w:val="00D1422F"/>
    <w:rsid w:val="00D25CD0"/>
    <w:rsid w:val="00D5588B"/>
    <w:rsid w:val="00D64FCD"/>
    <w:rsid w:val="00D86105"/>
    <w:rsid w:val="00DC324A"/>
    <w:rsid w:val="00DE450E"/>
    <w:rsid w:val="00E013D0"/>
    <w:rsid w:val="00E025CA"/>
    <w:rsid w:val="00E07F8B"/>
    <w:rsid w:val="00E1266C"/>
    <w:rsid w:val="00E1717F"/>
    <w:rsid w:val="00E35451"/>
    <w:rsid w:val="00E36BF8"/>
    <w:rsid w:val="00E57E61"/>
    <w:rsid w:val="00E65D90"/>
    <w:rsid w:val="00E94575"/>
    <w:rsid w:val="00EA0095"/>
    <w:rsid w:val="00ED2B54"/>
    <w:rsid w:val="00ED678A"/>
    <w:rsid w:val="00F464DA"/>
    <w:rsid w:val="00F517D4"/>
    <w:rsid w:val="00F710B9"/>
    <w:rsid w:val="00F774A2"/>
    <w:rsid w:val="00FD11D2"/>
    <w:rsid w:val="00FD1808"/>
    <w:rsid w:val="00FD1DAA"/>
    <w:rsid w:val="00FF4B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8B5533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7AA8"/>
  </w:style>
  <w:style w:type="paragraph" w:styleId="Footer">
    <w:name w:val="footer"/>
    <w:basedOn w:val="Normal"/>
    <w:link w:val="FooterChar"/>
    <w:uiPriority w:val="99"/>
    <w:unhideWhenUsed/>
    <w:rsid w:val="004E7AA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7AA8"/>
  </w:style>
  <w:style w:type="paragraph" w:styleId="BalloonText">
    <w:name w:val="Balloon Text"/>
    <w:basedOn w:val="Normal"/>
    <w:link w:val="BalloonTextChar"/>
    <w:uiPriority w:val="99"/>
    <w:semiHidden/>
    <w:unhideWhenUsed/>
    <w:rsid w:val="004E7AA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E7AA8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A04EF2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B82C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46</Words>
  <Characters>83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8-10-16T23:01:00Z</dcterms:created>
  <dcterms:modified xsi:type="dcterms:W3CDTF">2018-11-01T00:54:00Z</dcterms:modified>
</cp:coreProperties>
</file>